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3CA080" w14:textId="32FB5185" w:rsidR="00352A21" w:rsidRDefault="00251EAD">
      <w:r>
        <w:t>What we know:</w:t>
      </w:r>
    </w:p>
    <w:p w14:paraId="55384C4A" w14:textId="77777777" w:rsidR="00251EAD" w:rsidRDefault="00251EAD"/>
    <w:p w14:paraId="43C4071A" w14:textId="203A875F" w:rsidR="00251EAD" w:rsidRDefault="00FE0200">
      <w:r w:rsidRPr="00FE0200">
        <w:t>E</w:t>
      </w:r>
      <w:r w:rsidRPr="00FE0200">
        <w:t>ndianness</w:t>
      </w:r>
      <w:r>
        <w:t xml:space="preserve">, reversing something, hex </w:t>
      </w:r>
    </w:p>
    <w:p w14:paraId="32C66E8B" w14:textId="77777777" w:rsidR="00FE0200" w:rsidRDefault="00FE0200"/>
    <w:p w14:paraId="665D0997" w14:textId="77777777" w:rsidR="00FE0200" w:rsidRDefault="00FE0200"/>
    <w:p w14:paraId="03954D40" w14:textId="53EDC5A7" w:rsidR="00FE0200" w:rsidRDefault="00FE0200">
      <w:r>
        <w:t>Using cyberchef, lets put our random word in</w:t>
      </w:r>
    </w:p>
    <w:p w14:paraId="0528F889" w14:textId="77777777" w:rsidR="00FE0200" w:rsidRDefault="00FE0200"/>
    <w:p w14:paraId="3ABFD774" w14:textId="76270BB3" w:rsidR="00FE0200" w:rsidRDefault="00FE0200">
      <w:r>
        <w:t xml:space="preserve">Add two recipes </w:t>
      </w:r>
    </w:p>
    <w:p w14:paraId="2F89090A" w14:textId="5C28911E" w:rsidR="00FE0200" w:rsidRDefault="00FE0200">
      <w:r>
        <w:t>Reverse and to hex.</w:t>
      </w:r>
    </w:p>
    <w:p w14:paraId="061E7F47" w14:textId="3D41AB4A" w:rsidR="00FE0200" w:rsidRDefault="00FE0200">
      <w:r w:rsidRPr="00E9272F">
        <w:rPr>
          <w:b/>
          <w:bCs/>
        </w:rPr>
        <w:t>Little endian</w:t>
      </w:r>
      <w:r>
        <w:t xml:space="preserve"> </w:t>
      </w:r>
      <w:r w:rsidR="00581C24">
        <w:t>is reverse</w:t>
      </w:r>
    </w:p>
    <w:p w14:paraId="277A32B4" w14:textId="09B2B38D" w:rsidR="00581C24" w:rsidRDefault="00581C24">
      <w:r w:rsidRPr="00E9272F">
        <w:rPr>
          <w:b/>
          <w:bCs/>
        </w:rPr>
        <w:t>Big endian</w:t>
      </w:r>
      <w:r>
        <w:t xml:space="preserve"> isn’t so disable the reverse</w:t>
      </w:r>
    </w:p>
    <w:p w14:paraId="023EE7CA" w14:textId="44CC367E" w:rsidR="00E9272F" w:rsidRDefault="00E9272F">
      <w:r>
        <w:t>Convert to hex (remove spaces on Delimiter)</w:t>
      </w:r>
    </w:p>
    <w:p w14:paraId="14453C90" w14:textId="77777777" w:rsidR="00251EAD" w:rsidRDefault="00251EAD"/>
    <w:p w14:paraId="5C8E32FD" w14:textId="77777777" w:rsidR="00251EAD" w:rsidRDefault="00251EAD"/>
    <w:p w14:paraId="7B5AC210" w14:textId="77777777" w:rsidR="00251EAD" w:rsidRDefault="00251EAD"/>
    <w:p w14:paraId="52A4A6DB" w14:textId="316EB327" w:rsidR="00251EAD" w:rsidRDefault="00251EAD">
      <w:r w:rsidRPr="00251EAD">
        <w:drawing>
          <wp:inline distT="0" distB="0" distL="0" distR="0" wp14:anchorId="7EDB9CAE" wp14:editId="30DA7F1B">
            <wp:extent cx="5731510" cy="2220595"/>
            <wp:effectExtent l="0" t="0" r="2540" b="8255"/>
            <wp:docPr id="198349693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496939" name="Picture 1" descr="A screenshot of a computer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2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51E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3MDG1NDexMDaztDRV0lEKTi0uzszPAykwrAUA+moQ/ywAAAA="/>
  </w:docVars>
  <w:rsids>
    <w:rsidRoot w:val="00E513FF"/>
    <w:rsid w:val="00251EAD"/>
    <w:rsid w:val="00352A21"/>
    <w:rsid w:val="00363A73"/>
    <w:rsid w:val="00432D62"/>
    <w:rsid w:val="00581C24"/>
    <w:rsid w:val="00E513FF"/>
    <w:rsid w:val="00E9272F"/>
    <w:rsid w:val="00F63D86"/>
    <w:rsid w:val="00FE0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78907"/>
  <w15:chartTrackingRefBased/>
  <w15:docId w15:val="{F33FBAF0-9EB3-4146-8089-16C701160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13F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13F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13F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513F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13F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13F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13F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13F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13F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13F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13F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13F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13F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13F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13F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13F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13F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13F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513F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13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13F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513F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513F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513F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513F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513F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13F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13F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513F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M Faiz</dc:creator>
  <cp:keywords/>
  <dc:description/>
  <cp:lastModifiedBy>Majid M Faiz</cp:lastModifiedBy>
  <cp:revision>5</cp:revision>
  <dcterms:created xsi:type="dcterms:W3CDTF">2025-03-07T01:29:00Z</dcterms:created>
  <dcterms:modified xsi:type="dcterms:W3CDTF">2025-03-07T01:31:00Z</dcterms:modified>
</cp:coreProperties>
</file>